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A9AD" w14:textId="08C3B32F" w:rsidR="00B27BC1" w:rsidRDefault="00920741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Supplementary T</w:t>
      </w:r>
      <w:r w:rsidRPr="007942BB">
        <w:rPr>
          <w:rFonts w:cs="Times New Roman"/>
          <w:b/>
          <w:bCs/>
          <w:szCs w:val="24"/>
        </w:rPr>
        <w:t xml:space="preserve">able </w:t>
      </w:r>
      <w:r>
        <w:rPr>
          <w:rFonts w:cs="Times New Roman"/>
          <w:b/>
          <w:bCs/>
          <w:szCs w:val="24"/>
        </w:rPr>
        <w:t>S</w:t>
      </w:r>
      <w:r>
        <w:rPr>
          <w:rFonts w:cs="Times New Roman"/>
          <w:b/>
          <w:bCs/>
          <w:szCs w:val="24"/>
        </w:rPr>
        <w:t>3</w:t>
      </w:r>
      <w:r w:rsidRPr="007942B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The ability of different </w:t>
      </w:r>
      <w:r>
        <w:rPr>
          <w:rFonts w:cs="Times New Roman"/>
          <w:szCs w:val="24"/>
        </w:rPr>
        <w:t>IR</w:t>
      </w:r>
      <w:r>
        <w:rPr>
          <w:rFonts w:cs="Times New Roman"/>
          <w:szCs w:val="24"/>
        </w:rPr>
        <w:t xml:space="preserve"> markers</w:t>
      </w:r>
      <w:r>
        <w:rPr>
          <w:rFonts w:cs="Times New Roman"/>
          <w:szCs w:val="24"/>
        </w:rPr>
        <w:t xml:space="preserve"> and combined IR markers</w:t>
      </w:r>
      <w:r>
        <w:rPr>
          <w:rFonts w:cs="Times New Roman"/>
          <w:szCs w:val="24"/>
        </w:rPr>
        <w:t xml:space="preserve"> to predict the metabolic syndrom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58"/>
        <w:gridCol w:w="2868"/>
        <w:gridCol w:w="1596"/>
        <w:gridCol w:w="2140"/>
        <w:gridCol w:w="2140"/>
        <w:gridCol w:w="1266"/>
        <w:gridCol w:w="1736"/>
      </w:tblGrid>
      <w:tr w:rsidR="00920741" w:rsidRPr="00920741" w14:paraId="359B720E" w14:textId="77777777" w:rsidTr="00920741">
        <w:trPr>
          <w:trHeight w:val="264"/>
        </w:trPr>
        <w:tc>
          <w:tcPr>
            <w:tcW w:w="8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62C07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IR surrogate index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3D9C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AUC (95% CI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60A26" w14:textId="39968250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bidi="th-TH"/>
              </w:rPr>
              <w:t>p</w:t>
            </w: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-value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*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0146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Sensitivity (%)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FB3032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Specificity (%)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4CF46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cut-off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0737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Youden index</w:t>
            </w:r>
          </w:p>
        </w:tc>
      </w:tr>
      <w:tr w:rsidR="00920741" w:rsidRPr="00920741" w14:paraId="48C9B502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FFEB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AE2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729 (0.719-0.73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77C3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682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68.86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903C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65.0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03E6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24.76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479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339</w:t>
            </w:r>
          </w:p>
        </w:tc>
      </w:tr>
      <w:tr w:rsidR="00920741" w:rsidRPr="00920741" w14:paraId="7BA4CAF1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E910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6F4C2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742 (0.732-0.75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B0B0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0D4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41.76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3A1C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93.1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16AB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9.00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776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349</w:t>
            </w:r>
          </w:p>
        </w:tc>
      </w:tr>
      <w:tr w:rsidR="00920741" w:rsidRPr="00920741" w14:paraId="1D1F1087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75DC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 index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71E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81 (0.873-0.888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9ECA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715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5.3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EFA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8.1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69E9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.8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57FB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35</w:t>
            </w:r>
          </w:p>
        </w:tc>
      </w:tr>
      <w:tr w:rsidR="00920741" w:rsidRPr="00920741" w14:paraId="0C9E363F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C470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G/HD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DBC6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64 (0.856-0.87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901AA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9C3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4.6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D26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3.7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A7B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1.29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FF6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84</w:t>
            </w:r>
          </w:p>
        </w:tc>
      </w:tr>
      <w:tr w:rsidR="00920741" w:rsidRPr="00920741" w14:paraId="3C7C5E62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B82C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4D0C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48 (0.840-0.856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8FC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13D6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9.93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FD7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4.5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A5E6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221.59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5E3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45</w:t>
            </w:r>
          </w:p>
        </w:tc>
      </w:tr>
      <w:tr w:rsidR="00920741" w:rsidRPr="00920741" w14:paraId="541EBB1B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B49D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6AACC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92 (0.885-0.89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440D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8EF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1.29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6CD2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7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938F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60.77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655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20</w:t>
            </w:r>
          </w:p>
        </w:tc>
      </w:tr>
      <w:tr w:rsidR="00920741" w:rsidRPr="00920741" w14:paraId="03F73375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CE85B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METS-IR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B3F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69 (0.862-0.877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DA7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782B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7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9F64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7.3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773A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38.4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D4E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81</w:t>
            </w:r>
          </w:p>
        </w:tc>
      </w:tr>
      <w:tr w:rsidR="00920741" w:rsidRPr="00920741" w14:paraId="017E6861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B019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LA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8973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87 (0.880-0.894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B680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2F6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2.4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79A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9.9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EEF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34.62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DBD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24</w:t>
            </w:r>
          </w:p>
        </w:tc>
      </w:tr>
      <w:tr w:rsidR="00920741" w:rsidRPr="00920741" w14:paraId="63C34FD0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F73A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VA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496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71 (0.863-0.878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F2B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B2E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1.5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A3F3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7.8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89A4A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1.7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C9D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94</w:t>
            </w:r>
          </w:p>
        </w:tc>
      </w:tr>
      <w:tr w:rsidR="00920741" w:rsidRPr="00920741" w14:paraId="51488A8A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D16D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AI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2DE4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64 (0.856-0.87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883A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F16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4.6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28E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3.6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050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11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BBE1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84</w:t>
            </w:r>
          </w:p>
        </w:tc>
      </w:tr>
      <w:tr w:rsidR="00920741" w:rsidRPr="00920741" w14:paraId="44288DC8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B895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proofErr w:type="spellStart"/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TyG-BMI+TyG-WC</w:t>
            </w:r>
            <w:proofErr w:type="spellEnd"/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10DE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92 (0.885-0.89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F7F0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2D0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5.42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D4EE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6.3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234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973.13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4FC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18</w:t>
            </w:r>
          </w:p>
        </w:tc>
      </w:tr>
      <w:tr w:rsidR="00920741" w:rsidRPr="00920741" w14:paraId="5444D5E9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166F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TyG-BMI+TG/HD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D85EC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53 (0.845-0.86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7BA9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F6AC3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0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7E32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5.5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4FA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223.93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A87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56</w:t>
            </w:r>
          </w:p>
        </w:tc>
      </w:tr>
      <w:tr w:rsidR="00920741" w:rsidRPr="00920741" w14:paraId="46B35F4C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23FB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BMI+LA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5A4D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82 (0.874-0.890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4192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52C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3.6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AD3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7.2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288F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257.09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6D3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08</w:t>
            </w:r>
          </w:p>
        </w:tc>
      </w:tr>
      <w:tr w:rsidR="00920741" w:rsidRPr="00920741" w14:paraId="5E6F8475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C6AA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BMI+VA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162B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55 (0.846-0.864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E31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8D6AD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3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0853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5.7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344B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224.4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904C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61</w:t>
            </w:r>
          </w:p>
        </w:tc>
      </w:tr>
      <w:tr w:rsidR="00920741" w:rsidRPr="00920741" w14:paraId="6F022448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55F7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BMI+AI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E04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49 (0.840-0.858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3E9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FA4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0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4976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4.6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F00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221.83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5DA5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547</w:t>
            </w:r>
          </w:p>
        </w:tc>
      </w:tr>
      <w:tr w:rsidR="00920741" w:rsidRPr="00920741" w14:paraId="6650A4AE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D7D7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WC+TG/HD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2C5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93 (0.886-0.90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129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31C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3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DAAC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1.8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8342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65.10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17BA0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23</w:t>
            </w:r>
          </w:p>
        </w:tc>
      </w:tr>
      <w:tr w:rsidR="00920741" w:rsidRPr="00920741" w14:paraId="4E554F48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9548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WC+METS-IR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BE79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95 (0.888-0.903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278E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7FAD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26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9EAE3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2.5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D48B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3.44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A964F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28</w:t>
            </w:r>
          </w:p>
        </w:tc>
      </w:tr>
      <w:tr w:rsidR="00920741" w:rsidRPr="00920741" w14:paraId="0B6FBEDE" w14:textId="77777777" w:rsidTr="00920741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F5D4A" w14:textId="77777777" w:rsidR="00920741" w:rsidRPr="00920741" w:rsidRDefault="00920741" w:rsidP="00920741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szCs w:val="24"/>
                <w:lang w:bidi="th-TH"/>
              </w:rPr>
              <w:t>TyG-WC+AIP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ABB72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892 (0.885-0.900)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5DCE7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8779D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1.45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198E1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80.70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2B738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760.73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0BC420" w14:textId="77777777" w:rsidR="00920741" w:rsidRPr="00920741" w:rsidRDefault="00920741" w:rsidP="00920741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920741">
              <w:rPr>
                <w:rFonts w:eastAsia="Times New Roman" w:cs="Times New Roman"/>
                <w:color w:val="000000"/>
                <w:szCs w:val="24"/>
                <w:lang w:bidi="th-TH"/>
              </w:rPr>
              <w:t>0.622</w:t>
            </w:r>
          </w:p>
        </w:tc>
      </w:tr>
    </w:tbl>
    <w:p w14:paraId="7F3F4712" w14:textId="77777777" w:rsidR="00920741" w:rsidRPr="00F76A4E" w:rsidRDefault="00920741" w:rsidP="00920741">
      <w:pPr>
        <w:spacing w:line="276" w:lineRule="auto"/>
        <w:jc w:val="thaiDistribute"/>
        <w:rPr>
          <w:rFonts w:cs="Times New Roman"/>
          <w:color w:val="212121"/>
          <w:szCs w:val="24"/>
        </w:rPr>
      </w:pPr>
      <w:r w:rsidRPr="00920741">
        <w:rPr>
          <w:rFonts w:cs="Times New Roman"/>
          <w:noProof/>
          <w:szCs w:val="24"/>
        </w:rPr>
        <w:t>*Null hypothesis, AUC = 0.5; BMI, body mass index; WC, waist circumference; TyG index, triglyceride glucose index; TG/HDL-c,</w:t>
      </w:r>
      <w:r w:rsidRPr="00F76A4E">
        <w:rPr>
          <w:rFonts w:cs="Times New Roman"/>
          <w:noProof/>
          <w:szCs w:val="24"/>
        </w:rPr>
        <w:t xml:space="preserve"> triglycerides/high-density lipoprotein cholesterol ratio; TyG-BMI, TyG index with body mass index; TyG-WC, TyG index with waist circumference; METS-IR, </w:t>
      </w:r>
      <w:r w:rsidRPr="00F76A4E">
        <w:rPr>
          <w:rFonts w:cs="Times New Roman"/>
          <w:szCs w:val="24"/>
        </w:rPr>
        <w:t xml:space="preserve">metabolic score for insulin resistance; LAP, Lipid accumulation product; VAI, </w:t>
      </w:r>
      <w:r w:rsidRPr="00F76A4E">
        <w:rPr>
          <w:rFonts w:cs="Times New Roman"/>
          <w:color w:val="212121"/>
          <w:szCs w:val="24"/>
        </w:rPr>
        <w:t>Visceral obesity index; AIP, atherogenic index of plasma</w:t>
      </w:r>
      <w:r>
        <w:rPr>
          <w:rFonts w:cs="Times New Roman"/>
          <w:color w:val="212121"/>
          <w:szCs w:val="24"/>
        </w:rPr>
        <w:t>.</w:t>
      </w:r>
    </w:p>
    <w:p w14:paraId="5D6EA364" w14:textId="77777777" w:rsidR="00920741" w:rsidRDefault="00920741"/>
    <w:sectPr w:rsidR="00920741" w:rsidSect="00920741">
      <w:pgSz w:w="16840" w:h="11907" w:orient="landscape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jU2MzU3sTQxNzdU0lEKTi0uzszPAykwrAUAkk8fjiwAAAA="/>
  </w:docVars>
  <w:rsids>
    <w:rsidRoot w:val="00920741"/>
    <w:rsid w:val="000A7325"/>
    <w:rsid w:val="00514D69"/>
    <w:rsid w:val="00920741"/>
    <w:rsid w:val="00B27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4A104"/>
  <w15:chartTrackingRefBased/>
  <w15:docId w15:val="{1F5638EA-737D-41DF-8A81-8D908F27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D69"/>
    <w:pPr>
      <w:spacing w:after="0" w:line="480" w:lineRule="auto"/>
      <w:contextualSpacing/>
    </w:pPr>
    <w:rPr>
      <w:rFonts w:ascii="Times New Roman" w:hAnsi="Times New Roman" w:cs="Arial"/>
      <w:sz w:val="24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4D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Times">
    <w:name w:val="Heading Times"/>
    <w:basedOn w:val="Heading1"/>
    <w:next w:val="Heading1"/>
    <w:qFormat/>
    <w:rsid w:val="00514D69"/>
    <w:pPr>
      <w:spacing w:before="0"/>
      <w:jc w:val="thaiDistribute"/>
    </w:pPr>
    <w:rPr>
      <w:rFonts w:ascii="Times New Roman" w:eastAsia="Arial" w:hAnsi="Times New Roman" w:cs="Times New Roman"/>
      <w:b/>
      <w:bCs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14D69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1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jikorn Rattanatham</dc:creator>
  <cp:keywords/>
  <dc:description/>
  <cp:lastModifiedBy>Rujikorn Rattanatham</cp:lastModifiedBy>
  <cp:revision>1</cp:revision>
  <dcterms:created xsi:type="dcterms:W3CDTF">2023-04-24T18:42:00Z</dcterms:created>
  <dcterms:modified xsi:type="dcterms:W3CDTF">2023-04-24T18:47:00Z</dcterms:modified>
</cp:coreProperties>
</file>